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5226D" w14:textId="77777777" w:rsidR="002F32CE" w:rsidRDefault="00ED243C" w:rsidP="006B4387">
      <w:r>
        <w:rPr>
          <w:noProof/>
        </w:rPr>
        <w:drawing>
          <wp:anchor distT="0" distB="0" distL="114300" distR="114300" simplePos="0" relativeHeight="251698176" behindDoc="0" locked="0" layoutInCell="1" allowOverlap="1" wp14:anchorId="3BD024B6" wp14:editId="55320FE7">
            <wp:simplePos x="0" y="0"/>
            <wp:positionH relativeFrom="column">
              <wp:posOffset>5019675</wp:posOffset>
            </wp:positionH>
            <wp:positionV relativeFrom="paragraph">
              <wp:posOffset>-548005</wp:posOffset>
            </wp:positionV>
            <wp:extent cx="1698475" cy="662517"/>
            <wp:effectExtent l="0" t="0" r="0" b="4445"/>
            <wp:wrapNone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475" cy="662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B1F856" w14:textId="20C40203" w:rsidR="00AC1CA7" w:rsidRPr="004400F7" w:rsidRDefault="00805003" w:rsidP="00052618">
      <w:pPr>
        <w:rPr>
          <w:rFonts w:ascii="Segoe UI" w:hAnsi="Segoe UI" w:cs="Segoe UI"/>
          <w:b/>
          <w:bCs/>
          <w:sz w:val="16"/>
          <w:szCs w:val="16"/>
        </w:rPr>
      </w:pPr>
      <w:r>
        <w:rPr>
          <w:rFonts w:ascii="Segoe UI" w:hAnsi="Segoe UI" w:cs="Segoe UI"/>
          <w:b/>
          <w:sz w:val="40"/>
          <w:szCs w:val="40"/>
        </w:rPr>
        <w:t>Theoretical Perspectives</w:t>
      </w:r>
    </w:p>
    <w:p w14:paraId="46DBA15D" w14:textId="77777777" w:rsidR="00052618" w:rsidRDefault="00052618" w:rsidP="00AC1CA7">
      <w:pPr>
        <w:tabs>
          <w:tab w:val="left" w:pos="3936"/>
        </w:tabs>
        <w:rPr>
          <w:rFonts w:ascii="Segoe UI" w:hAnsi="Segoe UI" w:cs="Segoe UI"/>
          <w:b/>
          <w:bCs/>
          <w:sz w:val="24"/>
          <w:szCs w:val="24"/>
        </w:rPr>
      </w:pPr>
    </w:p>
    <w:p w14:paraId="71015DB7" w14:textId="31132768" w:rsidR="00AC1CA7" w:rsidRPr="00AC1CA7" w:rsidRDefault="0030628D" w:rsidP="00AC1CA7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Task 1</w:t>
      </w:r>
    </w:p>
    <w:p w14:paraId="10322B02" w14:textId="25EC1845" w:rsidR="00805003" w:rsidRDefault="00805003" w:rsidP="00805003">
      <w:pPr>
        <w:pStyle w:val="ListParagraph"/>
        <w:numPr>
          <w:ilvl w:val="0"/>
          <w:numId w:val="15"/>
        </w:num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805003">
        <w:rPr>
          <w:rFonts w:ascii="Segoe UI" w:hAnsi="Segoe UI" w:cs="Segoe UI"/>
          <w:sz w:val="24"/>
          <w:szCs w:val="24"/>
        </w:rPr>
        <w:t>Research and explain the theoretical perspectives listed below</w:t>
      </w:r>
    </w:p>
    <w:p w14:paraId="6D6BC2D7" w14:textId="77777777" w:rsidR="00805003" w:rsidRPr="00805003" w:rsidRDefault="00805003" w:rsidP="00805003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</w:p>
    <w:p w14:paraId="6FA89D07" w14:textId="77777777" w:rsidR="00805003" w:rsidRPr="00805003" w:rsidRDefault="00805003" w:rsidP="00805003">
      <w:pPr>
        <w:pStyle w:val="ListParagraph"/>
        <w:numPr>
          <w:ilvl w:val="0"/>
          <w:numId w:val="15"/>
        </w:num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805003">
        <w:rPr>
          <w:rFonts w:ascii="Segoe UI" w:hAnsi="Segoe UI" w:cs="Segoe UI"/>
          <w:sz w:val="24"/>
          <w:szCs w:val="24"/>
        </w:rPr>
        <w:t>Explain how these perspectives influence your practice</w:t>
      </w:r>
    </w:p>
    <w:p w14:paraId="63DF92B9" w14:textId="77777777" w:rsidR="00805003" w:rsidRDefault="00805003" w:rsidP="00805003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</w:p>
    <w:p w14:paraId="329D0350" w14:textId="5A1E9FA6" w:rsidR="00805003" w:rsidRPr="00805003" w:rsidRDefault="00805003" w:rsidP="00805003">
      <w:pPr>
        <w:pStyle w:val="ListParagraph"/>
        <w:numPr>
          <w:ilvl w:val="0"/>
          <w:numId w:val="15"/>
        </w:num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805003">
        <w:rPr>
          <w:rFonts w:ascii="Segoe UI" w:hAnsi="Segoe UI" w:cs="Segoe UI"/>
          <w:sz w:val="24"/>
          <w:szCs w:val="24"/>
        </w:rPr>
        <w:t>Explain how they relate to the curriculum that you are working with</w:t>
      </w:r>
    </w:p>
    <w:p w14:paraId="3F430A55" w14:textId="77777777" w:rsidR="00052618" w:rsidRPr="004400F7" w:rsidRDefault="00052618" w:rsidP="002714F9">
      <w:pPr>
        <w:rPr>
          <w:rFonts w:ascii="Segoe UI" w:hAnsi="Segoe UI" w:cs="Segoe UI"/>
          <w:b/>
          <w:bCs/>
          <w:sz w:val="16"/>
          <w:szCs w:val="16"/>
        </w:rPr>
      </w:pPr>
    </w:p>
    <w:p w14:paraId="2624A5BB" w14:textId="77777777" w:rsidR="00805003" w:rsidRPr="00805003" w:rsidRDefault="00805003" w:rsidP="00805003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805003">
        <w:rPr>
          <w:rFonts w:ascii="Segoe UI" w:hAnsi="Segoe UI" w:cs="Segoe UI"/>
          <w:sz w:val="24"/>
          <w:szCs w:val="24"/>
        </w:rPr>
        <w:t>Charles Darwin Biological perspectives</w:t>
      </w:r>
    </w:p>
    <w:p w14:paraId="66F6CD06" w14:textId="77777777" w:rsidR="00805003" w:rsidRPr="00805003" w:rsidRDefault="00805003" w:rsidP="00805003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805003">
        <w:rPr>
          <w:rFonts w:ascii="Segoe UI" w:hAnsi="Segoe UI" w:cs="Segoe UI"/>
          <w:sz w:val="24"/>
          <w:szCs w:val="24"/>
        </w:rPr>
        <w:t>Lorenz Ethology perspectives</w:t>
      </w:r>
    </w:p>
    <w:p w14:paraId="25245412" w14:textId="77777777" w:rsidR="00805003" w:rsidRPr="00805003" w:rsidRDefault="00805003" w:rsidP="00805003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805003">
        <w:rPr>
          <w:rFonts w:ascii="Segoe UI" w:hAnsi="Segoe UI" w:cs="Segoe UI"/>
          <w:sz w:val="24"/>
          <w:szCs w:val="24"/>
        </w:rPr>
        <w:t>Bronfenbrenner’s Ecological perspective</w:t>
      </w:r>
    </w:p>
    <w:p w14:paraId="7DB9F7CC" w14:textId="77777777" w:rsidR="00805003" w:rsidRPr="00805003" w:rsidRDefault="00805003" w:rsidP="00805003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805003">
        <w:rPr>
          <w:rFonts w:ascii="Segoe UI" w:hAnsi="Segoe UI" w:cs="Segoe UI"/>
          <w:sz w:val="24"/>
          <w:szCs w:val="24"/>
        </w:rPr>
        <w:t>Scaffolding (Vygotsky)</w:t>
      </w:r>
    </w:p>
    <w:p w14:paraId="14AF066D" w14:textId="77777777" w:rsidR="00052618" w:rsidRPr="009663DB" w:rsidRDefault="00052618" w:rsidP="00033A53">
      <w:pPr>
        <w:rPr>
          <w:rFonts w:ascii="Segoe UI" w:hAnsi="Segoe UI" w:cs="Segoe UI"/>
          <w:b/>
          <w:bCs/>
          <w:sz w:val="16"/>
          <w:szCs w:val="16"/>
        </w:rPr>
      </w:pPr>
    </w:p>
    <w:p w14:paraId="770D0048" w14:textId="3B47F4F5" w:rsidR="00D45A69" w:rsidRPr="00A7762F" w:rsidRDefault="00D45A69" w:rsidP="002714F9">
      <w:pPr>
        <w:rPr>
          <w:rFonts w:ascii="Segoe UI" w:hAnsi="Segoe UI" w:cs="Segoe UI"/>
          <w:sz w:val="24"/>
          <w:szCs w:val="24"/>
        </w:rPr>
      </w:pPr>
      <w:r w:rsidRPr="00A7762F">
        <w:rPr>
          <w:rFonts w:ascii="Segoe UI" w:hAnsi="Segoe UI" w:cs="Segoe UI"/>
          <w:b/>
          <w:bCs/>
          <w:sz w:val="24"/>
          <w:szCs w:val="24"/>
        </w:rPr>
        <w:t>Curriculum Mapping</w:t>
      </w:r>
      <w:r w:rsidR="00ED243C" w:rsidRPr="00A7762F">
        <w:rPr>
          <w:rFonts w:ascii="Segoe UI" w:hAnsi="Segoe UI" w:cs="Segoe UI"/>
          <w:b/>
          <w:bCs/>
          <w:sz w:val="24"/>
          <w:szCs w:val="24"/>
        </w:rPr>
        <w:t>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531"/>
      </w:tblGrid>
      <w:tr w:rsidR="00BE5D58" w14:paraId="000614BF" w14:textId="189DF7D8" w:rsidTr="001413F9">
        <w:tc>
          <w:tcPr>
            <w:tcW w:w="4531" w:type="dxa"/>
          </w:tcPr>
          <w:p w14:paraId="419853D4" w14:textId="62BA1A28" w:rsidR="00BE5D58" w:rsidRDefault="00BE5D58" w:rsidP="00D45A69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Unit </w:t>
            </w:r>
            <w:r w:rsidR="009663DB">
              <w:rPr>
                <w:rFonts w:ascii="Segoe UI" w:hAnsi="Segoe UI" w:cs="Segoe UI"/>
                <w:b/>
                <w:bCs/>
                <w:sz w:val="24"/>
                <w:szCs w:val="24"/>
              </w:rPr>
              <w:t>M</w:t>
            </w:r>
            <w:r w:rsidR="00052618">
              <w:rPr>
                <w:rFonts w:ascii="Segoe UI" w:hAnsi="Segoe UI" w:cs="Segoe UI"/>
                <w:b/>
                <w:bCs/>
                <w:sz w:val="24"/>
                <w:szCs w:val="24"/>
              </w:rPr>
              <w:t>4:</w:t>
            </w:r>
            <w:r w:rsidR="009663DB">
              <w:rPr>
                <w:rFonts w:ascii="Segoe UI" w:hAnsi="Segoe UI" w:cs="Segoe UI"/>
                <w:b/>
                <w:bCs/>
                <w:sz w:val="24"/>
                <w:szCs w:val="24"/>
              </w:rPr>
              <w:t>5</w:t>
            </w:r>
          </w:p>
        </w:tc>
      </w:tr>
      <w:tr w:rsidR="00BE5D58" w14:paraId="49CEDB2E" w14:textId="6B636473" w:rsidTr="001413F9">
        <w:tc>
          <w:tcPr>
            <w:tcW w:w="4531" w:type="dxa"/>
          </w:tcPr>
          <w:p w14:paraId="04569598" w14:textId="55F68924" w:rsidR="00BE5D58" w:rsidRDefault="00805003" w:rsidP="00D45A69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.1, 2.2, 2.3</w:t>
            </w:r>
          </w:p>
        </w:tc>
      </w:tr>
    </w:tbl>
    <w:p w14:paraId="6E3A4A09" w14:textId="6DF8044A" w:rsidR="00805003" w:rsidRPr="00A279CE" w:rsidRDefault="00805003" w:rsidP="00805003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</w:p>
    <w:sectPr w:rsidR="00805003" w:rsidRPr="00A279CE" w:rsidSect="004400F7">
      <w:headerReference w:type="default" r:id="rId9"/>
      <w:footerReference w:type="default" r:id="rId10"/>
      <w:pgSz w:w="11900" w:h="16840"/>
      <w:pgMar w:top="1134" w:right="940" w:bottom="1135" w:left="960" w:header="962" w:footer="4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32D79D" w14:textId="77777777" w:rsidR="00EE6572" w:rsidRDefault="00EE6572" w:rsidP="00E510EA">
      <w:pPr>
        <w:spacing w:after="0" w:line="240" w:lineRule="auto"/>
      </w:pPr>
      <w:r>
        <w:separator/>
      </w:r>
    </w:p>
  </w:endnote>
  <w:endnote w:type="continuationSeparator" w:id="0">
    <w:p w14:paraId="3A3D60BC" w14:textId="77777777" w:rsidR="00EE6572" w:rsidRDefault="00EE6572" w:rsidP="00E510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gress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218507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8A6DDB" w14:textId="1C620AA1" w:rsidR="005C2F39" w:rsidRDefault="005C2F3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5A5496B" w14:textId="35A4E039" w:rsidR="005C2F39" w:rsidRPr="00E21B15" w:rsidRDefault="005C2F39" w:rsidP="00E21B15">
    <w:pPr>
      <w:pStyle w:val="Footer"/>
      <w:jc w:val="right"/>
      <w:rPr>
        <w:sz w:val="18"/>
        <w:szCs w:val="18"/>
      </w:rPr>
    </w:pPr>
    <w:r w:rsidRPr="00E21B15">
      <w:rPr>
        <w:sz w:val="18"/>
        <w:szCs w:val="18"/>
      </w:rPr>
      <w:t xml:space="preserve">Version </w:t>
    </w:r>
    <w:r>
      <w:rPr>
        <w:sz w:val="18"/>
        <w:szCs w:val="18"/>
      </w:rPr>
      <w:t>1</w:t>
    </w:r>
    <w:r w:rsidRPr="00E21B15">
      <w:rPr>
        <w:sz w:val="18"/>
        <w:szCs w:val="18"/>
      </w:rPr>
      <w:t xml:space="preserve"> –</w:t>
    </w:r>
    <w:r>
      <w:rPr>
        <w:sz w:val="18"/>
        <w:szCs w:val="18"/>
      </w:rPr>
      <w:t xml:space="preserve"> September</w:t>
    </w:r>
    <w:r w:rsidRPr="00E21B15">
      <w:rPr>
        <w:sz w:val="18"/>
        <w:szCs w:val="18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4F1AE2" w14:textId="77777777" w:rsidR="00EE6572" w:rsidRDefault="00EE6572" w:rsidP="00E510EA">
      <w:pPr>
        <w:spacing w:after="0" w:line="240" w:lineRule="auto"/>
      </w:pPr>
      <w:r>
        <w:separator/>
      </w:r>
    </w:p>
  </w:footnote>
  <w:footnote w:type="continuationSeparator" w:id="0">
    <w:p w14:paraId="6C8DBA2F" w14:textId="77777777" w:rsidR="00EE6572" w:rsidRDefault="00EE6572" w:rsidP="00E510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E0742" w14:textId="28317A9F" w:rsidR="005C2F39" w:rsidRDefault="005C2F39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D39DF3C" wp14:editId="21CA51F9">
          <wp:simplePos x="0" y="0"/>
          <wp:positionH relativeFrom="column">
            <wp:posOffset>7871460</wp:posOffset>
          </wp:positionH>
          <wp:positionV relativeFrom="paragraph">
            <wp:posOffset>-281940</wp:posOffset>
          </wp:positionV>
          <wp:extent cx="1698475" cy="662517"/>
          <wp:effectExtent l="0" t="0" r="0" b="444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8475" cy="6625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C65A0"/>
    <w:multiLevelType w:val="hybridMultilevel"/>
    <w:tmpl w:val="E418F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F1225"/>
    <w:multiLevelType w:val="hybridMultilevel"/>
    <w:tmpl w:val="7FF0A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F450C"/>
    <w:multiLevelType w:val="hybridMultilevel"/>
    <w:tmpl w:val="B60464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9C49F2"/>
    <w:multiLevelType w:val="hybridMultilevel"/>
    <w:tmpl w:val="249A8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26C73"/>
    <w:multiLevelType w:val="hybridMultilevel"/>
    <w:tmpl w:val="6B587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7A3BCC"/>
    <w:multiLevelType w:val="hybridMultilevel"/>
    <w:tmpl w:val="61709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BA455E"/>
    <w:multiLevelType w:val="hybridMultilevel"/>
    <w:tmpl w:val="B1127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587200"/>
    <w:multiLevelType w:val="hybridMultilevel"/>
    <w:tmpl w:val="8F38E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C513B0"/>
    <w:multiLevelType w:val="hybridMultilevel"/>
    <w:tmpl w:val="09F202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831094"/>
    <w:multiLevelType w:val="hybridMultilevel"/>
    <w:tmpl w:val="591C0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370E9F"/>
    <w:multiLevelType w:val="hybridMultilevel"/>
    <w:tmpl w:val="5E185A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CD4E68"/>
    <w:multiLevelType w:val="hybridMultilevel"/>
    <w:tmpl w:val="4E66F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863ED1"/>
    <w:multiLevelType w:val="hybridMultilevel"/>
    <w:tmpl w:val="2E6689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C87328"/>
    <w:multiLevelType w:val="hybridMultilevel"/>
    <w:tmpl w:val="2618C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C955C9"/>
    <w:multiLevelType w:val="hybridMultilevel"/>
    <w:tmpl w:val="D5FCD5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4"/>
  </w:num>
  <w:num w:numId="4">
    <w:abstractNumId w:val="6"/>
  </w:num>
  <w:num w:numId="5">
    <w:abstractNumId w:val="3"/>
  </w:num>
  <w:num w:numId="6">
    <w:abstractNumId w:val="12"/>
  </w:num>
  <w:num w:numId="7">
    <w:abstractNumId w:val="7"/>
  </w:num>
  <w:num w:numId="8">
    <w:abstractNumId w:val="11"/>
  </w:num>
  <w:num w:numId="9">
    <w:abstractNumId w:val="2"/>
  </w:num>
  <w:num w:numId="10">
    <w:abstractNumId w:val="1"/>
  </w:num>
  <w:num w:numId="11">
    <w:abstractNumId w:val="14"/>
  </w:num>
  <w:num w:numId="12">
    <w:abstractNumId w:val="5"/>
  </w:num>
  <w:num w:numId="13">
    <w:abstractNumId w:val="0"/>
  </w:num>
  <w:num w:numId="14">
    <w:abstractNumId w:val="10"/>
  </w:num>
  <w:num w:numId="15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DEzMrY0NzMzNTNV0lEKTi0uzszPAykwNa0FAFKXvuctAAAA"/>
  </w:docVars>
  <w:rsids>
    <w:rsidRoot w:val="00FB74AF"/>
    <w:rsid w:val="00000BA9"/>
    <w:rsid w:val="00001658"/>
    <w:rsid w:val="0000590A"/>
    <w:rsid w:val="000160BC"/>
    <w:rsid w:val="000166CF"/>
    <w:rsid w:val="00023801"/>
    <w:rsid w:val="00024500"/>
    <w:rsid w:val="000264BB"/>
    <w:rsid w:val="00031DF5"/>
    <w:rsid w:val="000330FB"/>
    <w:rsid w:val="00033A53"/>
    <w:rsid w:val="00033E8D"/>
    <w:rsid w:val="000458F4"/>
    <w:rsid w:val="000508D1"/>
    <w:rsid w:val="00050D3E"/>
    <w:rsid w:val="00051C92"/>
    <w:rsid w:val="00052618"/>
    <w:rsid w:val="000535FD"/>
    <w:rsid w:val="00057549"/>
    <w:rsid w:val="00063386"/>
    <w:rsid w:val="00070F7F"/>
    <w:rsid w:val="000761EF"/>
    <w:rsid w:val="00076EA4"/>
    <w:rsid w:val="00096B92"/>
    <w:rsid w:val="000A71B6"/>
    <w:rsid w:val="000B1C77"/>
    <w:rsid w:val="000B75A1"/>
    <w:rsid w:val="000D7D05"/>
    <w:rsid w:val="000F573F"/>
    <w:rsid w:val="00117025"/>
    <w:rsid w:val="001261BF"/>
    <w:rsid w:val="00132750"/>
    <w:rsid w:val="00136EF7"/>
    <w:rsid w:val="001413F9"/>
    <w:rsid w:val="00150845"/>
    <w:rsid w:val="001670BF"/>
    <w:rsid w:val="0017383A"/>
    <w:rsid w:val="001827B2"/>
    <w:rsid w:val="0018726C"/>
    <w:rsid w:val="00190F46"/>
    <w:rsid w:val="001952DF"/>
    <w:rsid w:val="00195992"/>
    <w:rsid w:val="00196AF2"/>
    <w:rsid w:val="001C72A1"/>
    <w:rsid w:val="001D4F5E"/>
    <w:rsid w:val="001E18B1"/>
    <w:rsid w:val="001E6C99"/>
    <w:rsid w:val="001F6D57"/>
    <w:rsid w:val="00200E35"/>
    <w:rsid w:val="00212EA5"/>
    <w:rsid w:val="00214065"/>
    <w:rsid w:val="00245C6C"/>
    <w:rsid w:val="00246911"/>
    <w:rsid w:val="0026200A"/>
    <w:rsid w:val="002714F9"/>
    <w:rsid w:val="0028142C"/>
    <w:rsid w:val="002825E4"/>
    <w:rsid w:val="002954BE"/>
    <w:rsid w:val="002B1EFB"/>
    <w:rsid w:val="002B3C77"/>
    <w:rsid w:val="002B60B2"/>
    <w:rsid w:val="002C4B4D"/>
    <w:rsid w:val="002D114C"/>
    <w:rsid w:val="002E2CC6"/>
    <w:rsid w:val="002E7FA0"/>
    <w:rsid w:val="002F19D1"/>
    <w:rsid w:val="002F32CE"/>
    <w:rsid w:val="00300789"/>
    <w:rsid w:val="003009FE"/>
    <w:rsid w:val="00300BEE"/>
    <w:rsid w:val="0030628D"/>
    <w:rsid w:val="00313D05"/>
    <w:rsid w:val="003322FF"/>
    <w:rsid w:val="0035117B"/>
    <w:rsid w:val="003671A9"/>
    <w:rsid w:val="0037034F"/>
    <w:rsid w:val="003723FD"/>
    <w:rsid w:val="0037427E"/>
    <w:rsid w:val="003748A6"/>
    <w:rsid w:val="00375240"/>
    <w:rsid w:val="003810F5"/>
    <w:rsid w:val="003975BE"/>
    <w:rsid w:val="0039792F"/>
    <w:rsid w:val="003A1321"/>
    <w:rsid w:val="003C1A73"/>
    <w:rsid w:val="003C7510"/>
    <w:rsid w:val="003D097F"/>
    <w:rsid w:val="003E1F50"/>
    <w:rsid w:val="003F0D46"/>
    <w:rsid w:val="003F44C3"/>
    <w:rsid w:val="00434C9C"/>
    <w:rsid w:val="004363DF"/>
    <w:rsid w:val="004400F7"/>
    <w:rsid w:val="00451E26"/>
    <w:rsid w:val="0045742D"/>
    <w:rsid w:val="00476109"/>
    <w:rsid w:val="004769C6"/>
    <w:rsid w:val="00477682"/>
    <w:rsid w:val="004966D8"/>
    <w:rsid w:val="004A1CA7"/>
    <w:rsid w:val="004A6972"/>
    <w:rsid w:val="004B41F8"/>
    <w:rsid w:val="004C1127"/>
    <w:rsid w:val="004C3B47"/>
    <w:rsid w:val="004C425F"/>
    <w:rsid w:val="004D3765"/>
    <w:rsid w:val="004E7CEE"/>
    <w:rsid w:val="004F1451"/>
    <w:rsid w:val="00500ADF"/>
    <w:rsid w:val="00501106"/>
    <w:rsid w:val="005060A3"/>
    <w:rsid w:val="00510CFA"/>
    <w:rsid w:val="00530BAC"/>
    <w:rsid w:val="00536790"/>
    <w:rsid w:val="005379C4"/>
    <w:rsid w:val="0055766A"/>
    <w:rsid w:val="00564B13"/>
    <w:rsid w:val="005735B8"/>
    <w:rsid w:val="00574E11"/>
    <w:rsid w:val="00580662"/>
    <w:rsid w:val="005851BE"/>
    <w:rsid w:val="00587E94"/>
    <w:rsid w:val="00590F1B"/>
    <w:rsid w:val="005A7BE3"/>
    <w:rsid w:val="005C2F39"/>
    <w:rsid w:val="005E306E"/>
    <w:rsid w:val="005E61EA"/>
    <w:rsid w:val="005F25DE"/>
    <w:rsid w:val="005F42EE"/>
    <w:rsid w:val="005F4AFD"/>
    <w:rsid w:val="005F6A29"/>
    <w:rsid w:val="00610626"/>
    <w:rsid w:val="00637BBA"/>
    <w:rsid w:val="00643BBF"/>
    <w:rsid w:val="006566EE"/>
    <w:rsid w:val="0066160C"/>
    <w:rsid w:val="00664119"/>
    <w:rsid w:val="0066416E"/>
    <w:rsid w:val="00666D90"/>
    <w:rsid w:val="00670297"/>
    <w:rsid w:val="00674975"/>
    <w:rsid w:val="0068311F"/>
    <w:rsid w:val="00693F12"/>
    <w:rsid w:val="00697A5B"/>
    <w:rsid w:val="006A1B69"/>
    <w:rsid w:val="006A209F"/>
    <w:rsid w:val="006B4387"/>
    <w:rsid w:val="006B4A42"/>
    <w:rsid w:val="006D1B44"/>
    <w:rsid w:val="006E402A"/>
    <w:rsid w:val="0070131F"/>
    <w:rsid w:val="00707571"/>
    <w:rsid w:val="00707F02"/>
    <w:rsid w:val="007263E9"/>
    <w:rsid w:val="00752C42"/>
    <w:rsid w:val="007910EC"/>
    <w:rsid w:val="0079579C"/>
    <w:rsid w:val="007A5E9B"/>
    <w:rsid w:val="007A654B"/>
    <w:rsid w:val="007B5EF2"/>
    <w:rsid w:val="007B7C3B"/>
    <w:rsid w:val="007C1DAA"/>
    <w:rsid w:val="007C2AF3"/>
    <w:rsid w:val="007E4FD9"/>
    <w:rsid w:val="00803F13"/>
    <w:rsid w:val="00805003"/>
    <w:rsid w:val="0081092E"/>
    <w:rsid w:val="0082348F"/>
    <w:rsid w:val="00824F5F"/>
    <w:rsid w:val="00825E25"/>
    <w:rsid w:val="00862D9F"/>
    <w:rsid w:val="008674E3"/>
    <w:rsid w:val="00874081"/>
    <w:rsid w:val="008827F5"/>
    <w:rsid w:val="00893A32"/>
    <w:rsid w:val="00894310"/>
    <w:rsid w:val="0089508E"/>
    <w:rsid w:val="008972F6"/>
    <w:rsid w:val="008B77A7"/>
    <w:rsid w:val="008C32CC"/>
    <w:rsid w:val="008C4875"/>
    <w:rsid w:val="008D355F"/>
    <w:rsid w:val="008E12DA"/>
    <w:rsid w:val="008F1ECD"/>
    <w:rsid w:val="0090718D"/>
    <w:rsid w:val="009223F1"/>
    <w:rsid w:val="009434DE"/>
    <w:rsid w:val="00962496"/>
    <w:rsid w:val="00964747"/>
    <w:rsid w:val="009663DB"/>
    <w:rsid w:val="0096682D"/>
    <w:rsid w:val="00977337"/>
    <w:rsid w:val="009774F6"/>
    <w:rsid w:val="009804E1"/>
    <w:rsid w:val="00990438"/>
    <w:rsid w:val="00994FEA"/>
    <w:rsid w:val="009B0B67"/>
    <w:rsid w:val="009C1AB5"/>
    <w:rsid w:val="009C2239"/>
    <w:rsid w:val="009C4639"/>
    <w:rsid w:val="009D6F0F"/>
    <w:rsid w:val="009E1725"/>
    <w:rsid w:val="009E5DB3"/>
    <w:rsid w:val="009E74F4"/>
    <w:rsid w:val="009F091F"/>
    <w:rsid w:val="00A038FB"/>
    <w:rsid w:val="00A1052D"/>
    <w:rsid w:val="00A15EE6"/>
    <w:rsid w:val="00A24778"/>
    <w:rsid w:val="00A279CE"/>
    <w:rsid w:val="00A27B68"/>
    <w:rsid w:val="00A35D11"/>
    <w:rsid w:val="00A3604B"/>
    <w:rsid w:val="00A45BD5"/>
    <w:rsid w:val="00A56E53"/>
    <w:rsid w:val="00A7762F"/>
    <w:rsid w:val="00AA4819"/>
    <w:rsid w:val="00AB05A7"/>
    <w:rsid w:val="00AB1DF0"/>
    <w:rsid w:val="00AB7F83"/>
    <w:rsid w:val="00AC1CA7"/>
    <w:rsid w:val="00AD69E7"/>
    <w:rsid w:val="00AF3EAC"/>
    <w:rsid w:val="00B06168"/>
    <w:rsid w:val="00B1758D"/>
    <w:rsid w:val="00B235B4"/>
    <w:rsid w:val="00B249F1"/>
    <w:rsid w:val="00B25C6F"/>
    <w:rsid w:val="00B735FB"/>
    <w:rsid w:val="00B73ECE"/>
    <w:rsid w:val="00B76BF1"/>
    <w:rsid w:val="00B80A0D"/>
    <w:rsid w:val="00B91A3A"/>
    <w:rsid w:val="00BA1E09"/>
    <w:rsid w:val="00BA35B4"/>
    <w:rsid w:val="00BA771B"/>
    <w:rsid w:val="00BB0E9F"/>
    <w:rsid w:val="00BB40CB"/>
    <w:rsid w:val="00BC05B3"/>
    <w:rsid w:val="00BD7BB5"/>
    <w:rsid w:val="00BE5D58"/>
    <w:rsid w:val="00BF4CE4"/>
    <w:rsid w:val="00C01BFF"/>
    <w:rsid w:val="00C127A5"/>
    <w:rsid w:val="00C30CFB"/>
    <w:rsid w:val="00C401A0"/>
    <w:rsid w:val="00C445D7"/>
    <w:rsid w:val="00C53853"/>
    <w:rsid w:val="00C826BE"/>
    <w:rsid w:val="00C878A9"/>
    <w:rsid w:val="00C96D96"/>
    <w:rsid w:val="00CA0D88"/>
    <w:rsid w:val="00CB6286"/>
    <w:rsid w:val="00CC2EBD"/>
    <w:rsid w:val="00CD3EA1"/>
    <w:rsid w:val="00CD5678"/>
    <w:rsid w:val="00D03CE2"/>
    <w:rsid w:val="00D076BF"/>
    <w:rsid w:val="00D07C2F"/>
    <w:rsid w:val="00D13A3C"/>
    <w:rsid w:val="00D147BE"/>
    <w:rsid w:val="00D1587B"/>
    <w:rsid w:val="00D15B32"/>
    <w:rsid w:val="00D218D7"/>
    <w:rsid w:val="00D2511F"/>
    <w:rsid w:val="00D329A9"/>
    <w:rsid w:val="00D346AD"/>
    <w:rsid w:val="00D449E6"/>
    <w:rsid w:val="00D45A69"/>
    <w:rsid w:val="00D463FD"/>
    <w:rsid w:val="00D6472A"/>
    <w:rsid w:val="00D6493E"/>
    <w:rsid w:val="00D708BD"/>
    <w:rsid w:val="00D756FD"/>
    <w:rsid w:val="00D826F6"/>
    <w:rsid w:val="00DA140D"/>
    <w:rsid w:val="00DA4E36"/>
    <w:rsid w:val="00DB29A9"/>
    <w:rsid w:val="00DB5CB3"/>
    <w:rsid w:val="00DC0E90"/>
    <w:rsid w:val="00DC5DCD"/>
    <w:rsid w:val="00DD3600"/>
    <w:rsid w:val="00DD65B4"/>
    <w:rsid w:val="00DE1C7F"/>
    <w:rsid w:val="00DF2A22"/>
    <w:rsid w:val="00E01A65"/>
    <w:rsid w:val="00E041E1"/>
    <w:rsid w:val="00E21B15"/>
    <w:rsid w:val="00E22118"/>
    <w:rsid w:val="00E2376D"/>
    <w:rsid w:val="00E334DF"/>
    <w:rsid w:val="00E47209"/>
    <w:rsid w:val="00E510EA"/>
    <w:rsid w:val="00E65954"/>
    <w:rsid w:val="00E77432"/>
    <w:rsid w:val="00E806F1"/>
    <w:rsid w:val="00E822B4"/>
    <w:rsid w:val="00E86272"/>
    <w:rsid w:val="00E8716B"/>
    <w:rsid w:val="00E91BBB"/>
    <w:rsid w:val="00E93802"/>
    <w:rsid w:val="00EA15AA"/>
    <w:rsid w:val="00EA3E33"/>
    <w:rsid w:val="00EB0411"/>
    <w:rsid w:val="00ED243C"/>
    <w:rsid w:val="00EE6572"/>
    <w:rsid w:val="00EF5B74"/>
    <w:rsid w:val="00EF6ABE"/>
    <w:rsid w:val="00EF6C2D"/>
    <w:rsid w:val="00EF7B6D"/>
    <w:rsid w:val="00F05E47"/>
    <w:rsid w:val="00F07AB9"/>
    <w:rsid w:val="00F11784"/>
    <w:rsid w:val="00F15FB6"/>
    <w:rsid w:val="00F17114"/>
    <w:rsid w:val="00F2118D"/>
    <w:rsid w:val="00F22185"/>
    <w:rsid w:val="00F2461A"/>
    <w:rsid w:val="00F275EA"/>
    <w:rsid w:val="00F35B4B"/>
    <w:rsid w:val="00F461A1"/>
    <w:rsid w:val="00F55C77"/>
    <w:rsid w:val="00F614B8"/>
    <w:rsid w:val="00F6241D"/>
    <w:rsid w:val="00FA685F"/>
    <w:rsid w:val="00FB293A"/>
    <w:rsid w:val="00FB5BC3"/>
    <w:rsid w:val="00FB74AF"/>
    <w:rsid w:val="00FC1ABB"/>
    <w:rsid w:val="00FC7753"/>
    <w:rsid w:val="00FD65B0"/>
    <w:rsid w:val="00FE6618"/>
    <w:rsid w:val="00FF3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956630"/>
  <w15:docId w15:val="{DFBC5E02-82A2-4D8F-A42B-8BF9FECCF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C77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9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96682D"/>
    <w:pPr>
      <w:keepNext/>
      <w:spacing w:after="0" w:line="240" w:lineRule="auto"/>
      <w:outlineLvl w:val="1"/>
    </w:pPr>
    <w:rPr>
      <w:rFonts w:ascii="Arial" w:eastAsia="Times New Roman" w:hAnsi="Arial" w:cs="Arial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75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3C7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9E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96682D"/>
    <w:rPr>
      <w:rFonts w:ascii="Arial" w:eastAsia="Times New Roman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FB74AF"/>
    <w:pPr>
      <w:ind w:left="720"/>
      <w:contextualSpacing/>
    </w:pPr>
  </w:style>
  <w:style w:type="paragraph" w:customStyle="1" w:styleId="Default">
    <w:name w:val="Default"/>
    <w:rsid w:val="001E6C99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E6C99"/>
    <w:pPr>
      <w:spacing w:before="120" w:after="120" w:line="240" w:lineRule="auto"/>
    </w:pPr>
    <w:rPr>
      <w:rFonts w:ascii="CongressSans" w:eastAsia="Times New Roman" w:hAnsi="CongressSans" w:cs="Times New Roman"/>
      <w:sz w:val="20"/>
      <w:szCs w:val="20"/>
      <w:lang w:eastAsia="en-GB"/>
    </w:rPr>
    <w:tblPr>
      <w:tblBorders>
        <w:insideH w:val="single" w:sz="4" w:space="0" w:color="auto"/>
        <w:insideV w:val="single" w:sz="48" w:space="0" w:color="FFFFFF"/>
      </w:tblBorders>
    </w:tblPr>
    <w:tblStylePr w:type="firstRow">
      <w:rPr>
        <w:rFonts w:ascii="DengXian" w:hAnsi="DengXian" w:cs="Times New Roman"/>
        <w:b/>
        <w:sz w:val="20"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17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025"/>
    <w:rPr>
      <w:rFonts w:ascii="Segoe UI" w:eastAsia="Calibri" w:hAnsi="Segoe UI" w:cs="Segoe UI"/>
      <w:sz w:val="18"/>
      <w:szCs w:val="18"/>
    </w:rPr>
  </w:style>
  <w:style w:type="table" w:customStyle="1" w:styleId="TableGrid0">
    <w:name w:val="TableGrid"/>
    <w:rsid w:val="000160BC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2D114C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F6A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510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0E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510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0EA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qFormat/>
    <w:rsid w:val="0096682D"/>
    <w:pPr>
      <w:spacing w:after="0" w:line="240" w:lineRule="auto"/>
    </w:pPr>
    <w:rPr>
      <w:rFonts w:ascii="Arial" w:eastAsia="Times New Roman" w:hAnsi="Arial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96682D"/>
    <w:rPr>
      <w:rFonts w:ascii="Arial" w:eastAsia="Times New Roman" w:hAnsi="Arial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D69E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D69E7"/>
    <w:rPr>
      <w:rFonts w:ascii="Calibri" w:eastAsia="Calibri" w:hAnsi="Calibri" w:cs="Times New Roman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AD69E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D69E7"/>
    <w:rPr>
      <w:rFonts w:ascii="Calibri" w:eastAsia="Calibri" w:hAnsi="Calibri" w:cs="Times New Roman"/>
    </w:rPr>
  </w:style>
  <w:style w:type="character" w:styleId="Hyperlink">
    <w:name w:val="Hyperlink"/>
    <w:basedOn w:val="DefaultParagraphFont"/>
    <w:rsid w:val="00AD69E7"/>
    <w:rPr>
      <w:color w:val="0563C1" w:themeColor="hyperlink"/>
      <w:u w:val="single"/>
    </w:rPr>
  </w:style>
  <w:style w:type="table" w:styleId="GridTable4">
    <w:name w:val="Grid Table 4"/>
    <w:basedOn w:val="TableNormal"/>
    <w:uiPriority w:val="49"/>
    <w:rsid w:val="0018726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6A1B6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EF7B6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F7B6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6">
    <w:name w:val="Grid Table 2 Accent 6"/>
    <w:basedOn w:val="TableNormal"/>
    <w:uiPriority w:val="47"/>
    <w:rsid w:val="003A1321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-Accent6">
    <w:name w:val="Grid Table 7 Colorful Accent 6"/>
    <w:basedOn w:val="TableNormal"/>
    <w:uiPriority w:val="52"/>
    <w:rsid w:val="003A1321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-Accent6">
    <w:name w:val="Grid Table 4 Accent 6"/>
    <w:basedOn w:val="TableNormal"/>
    <w:uiPriority w:val="49"/>
    <w:rsid w:val="003A132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F573F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B73EC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7FA0"/>
    <w:rPr>
      <w:rFonts w:ascii="Arial" w:eastAsia="Arial" w:hAnsi="Arial" w:cs="Arial"/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7FA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7FA0"/>
    <w:rPr>
      <w:rFonts w:ascii="Arial" w:eastAsia="Arial" w:hAnsi="Arial" w:cs="Arial"/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7FA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65954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5084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751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3C7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GridTable1Light-Accent3">
    <w:name w:val="Grid Table 1 Light Accent 3"/>
    <w:basedOn w:val="TableNormal"/>
    <w:uiPriority w:val="46"/>
    <w:rsid w:val="00C01BF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ED243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5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97930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1130896443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2498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7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5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402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144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486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4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23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010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226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632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657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210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740406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2019428991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6929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00239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35084135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10819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9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42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2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337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701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606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17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257613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1277718227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12749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9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17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22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063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517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3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6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77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168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8122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736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45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20255">
              <w:marLeft w:val="0"/>
              <w:marRight w:val="0"/>
              <w:marTop w:val="480"/>
              <w:marBottom w:val="480"/>
              <w:divBdr>
                <w:top w:val="none" w:sz="0" w:space="0" w:color="auto"/>
                <w:left w:val="single" w:sz="48" w:space="12" w:color="B1B4B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4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36253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single" w:sz="6" w:space="11" w:color="B1B4B6"/>
                <w:bottom w:val="none" w:sz="0" w:space="0" w:color="auto"/>
                <w:right w:val="none" w:sz="0" w:space="0" w:color="auto"/>
              </w:divBdr>
              <w:divsChild>
                <w:div w:id="107219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1989093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single" w:sz="6" w:space="11" w:color="B1B4B6"/>
                <w:bottom w:val="none" w:sz="0" w:space="0" w:color="auto"/>
                <w:right w:val="none" w:sz="0" w:space="0" w:color="auto"/>
              </w:divBdr>
              <w:divsChild>
                <w:div w:id="212063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9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7FCE20-239E-4CE8-AC37-612D65ADD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White</dc:creator>
  <cp:lastModifiedBy>Kelly Hyde</cp:lastModifiedBy>
  <cp:revision>38</cp:revision>
  <cp:lastPrinted>2020-09-14T10:23:00Z</cp:lastPrinted>
  <dcterms:created xsi:type="dcterms:W3CDTF">2020-09-15T12:06:00Z</dcterms:created>
  <dcterms:modified xsi:type="dcterms:W3CDTF">2020-09-18T11:51:00Z</dcterms:modified>
</cp:coreProperties>
</file>